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oronto, Ontario M5G 2J3</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I am writing with profound enthusiasm to express my sincere interest in the Telecommunication Engineer Internship position at [Company Name] in Canada Toronto, as advertised on your career portal. As a final-year Electrical Engineering student at the University of Toronto with a specialized focus on telecommunications systems, I have meticulously cultivated expertise directly aligned with your organization's innovative work in next-generation network infrastructure. This</w:t>
      </w:r>
      <w:r>
        <w:t xml:space="preserve"> </w:t>
      </w:r>
      <w:r>
        <w:rPr>
          <w:iCs/>
          <w:i/>
        </w:rPr>
        <w:t xml:space="preserve">Internship Application Letter</w:t>
      </w:r>
      <w:r>
        <w:t xml:space="preserve"> </w:t>
      </w:r>
      <w:r>
        <w:t xml:space="preserve">serves to present my qualifications and unwavering commitment to contributing meaningfully to your team while advancing my professional journey within Canada's dynamic telecommunications landscape.</w:t>
      </w:r>
    </w:p>
    <w:p>
      <w:pPr>
        <w:pStyle w:val="BodyText"/>
      </w:pPr>
      <w:r>
        <w:t xml:space="preserve">My academic foundation, deeply rooted in Canadian engineering standards, includes comprehensive coursework in wireless communication systems, optical fiber networks, network security protocols (including 5G/6G architecture), and signal processing. At the University of Toronto's Faculty of Applied Science &amp; Engineering, I achieved a 3.87/4.0 GPA while completing an honors project on "Optimizing Spectrum Allocation for Urban 5G Deployment in High-Density Environments" – a research initiative directly relevant to Toronto's growing smart city infrastructure needs. This project involved simulating network congestion scenarios using NS-3 and MATLAB, resulting in a 17% efficiency improvement in bandwidth allocation that I documented in a technical paper submitted to the IEEE Canadian Conference on Electrical and Computer Engineering. My academic rigor is further evidenced by my certification as an Electronics Technician from the Ontario College of Trades, ensuring I meet Canada's stringent technical standards for engineering support roles.</w:t>
      </w:r>
    </w:p>
    <w:p>
      <w:pPr>
        <w:pStyle w:val="BodyText"/>
      </w:pPr>
      <w:r>
        <w:t xml:space="preserve">My practical experience extends beyond theoretical frameworks to hands-on implementation in telecommunications environments. As a summer intern at Rogers Communications' Toronto network operations center, I supported field engineers in troubleshooting fiber-optic backbone failures across the Greater Toronto Area. This involved deploying OTDR equipment, analyzing network performance data from Cisco NCS systems, and documenting fault resolution protocols compliant with Canadian Radio-television and Telecommunications Commission (CRTC) regulations. I also contributed to a project optimizing LTE signal coverage in downtown Toronto by mapping interference patterns using GIS tools, which reduced dropped call rates by 12% in test zones. Additionally, my development of a Python-based network monitoring dashboard for campus Wi-Fi systems at UofT – integrated with SNMP protocols – demonstrates my ability to translate technical concepts into operational solutions critical for any Telecommunication Engineer role.</w:t>
      </w:r>
    </w:p>
    <w:p>
      <w:pPr>
        <w:pStyle w:val="BodyText"/>
      </w:pPr>
      <w:r>
        <w:t xml:space="preserve">I am particularly drawn to [Company Name]'s leadership in Canada Toronto's telecommunications evolution, especially your recent investments in the 6G Testbed initiative and partnership with the University of Waterloo on quantum-secure networks. Your commitment to sustainable infrastructure aligns with my passion for responsible technology deployment – a perspective shaped by volunteering with Tech4Good Canada, where I helped establish free community Wi-Fi hubs in underserved Toronto neighborhoods like Regent Park. As Canada Toronto positions itself as North America's leading smart city hub, I am eager to contribute to innovations that bridge the digital divide while advancing national connectivity goals. My understanding of Canadian telecom regulations (including the Telecommunications Act and CRTC guidelines) ensures immediate compliance with local operational frameworks – a crucial consideration for any engineering intern in this sector.</w:t>
      </w:r>
    </w:p>
    <w:p>
      <w:pPr>
        <w:pStyle w:val="BodyText"/>
      </w:pPr>
      <w:r>
        <w:t xml:space="preserve">Beyond technical proficiency, my collaborative approach mirrors [Company Name]'s values. I thrive in multicultural environments, evidenced by my role as Team Lead for UofT's IEEE Student Branch, where I coordinated 15 international students on a campus-wide IoT security workshop attended by 200+ participants. My ability to communicate complex technical concepts clearly (validated through my TOEFL score of 112/120 and previous presentations at the Canadian Telecommunications Association conference) ensures seamless integration into your engineering teams. I also possess full working authorization for Canada, with a valid study permit that transitions smoothly to co-op status – eliminating any administrative barriers to immediate contribution in Toronto.</w:t>
      </w:r>
    </w:p>
    <w:p>
      <w:pPr>
        <w:pStyle w:val="BodyText"/>
      </w:pPr>
      <w:r>
        <w:t xml:space="preserve">What excites me most about this opportunity is the chance to learn from industry pioneers while applying my skills to real-world challenges shaping Canada Toronto's digital future. Your organization's reputation for developing talent through structured mentorship programs – particularly your recent expansion of the Telecommunications Innovation Fellowship – resonates deeply with my professional development goals. I am confident that my proactive problem-solving approach, coupled with hands-on experience in Canadian telecom environments, positions me to deliver immediate value while growing into a versatile Telecommunication Engineer under your guidance.</w:t>
      </w:r>
    </w:p>
    <w:p>
      <w:pPr>
        <w:pStyle w:val="BodyText"/>
      </w:pPr>
      <w:r>
        <w:t xml:space="preserve">Thank you for considering this</w:t>
      </w:r>
      <w:r>
        <w:t xml:space="preserve"> </w:t>
      </w:r>
      <w:r>
        <w:rPr>
          <w:iCs/>
          <w:i/>
        </w:rPr>
        <w:t xml:space="preserve">Internship Application Letter</w:t>
      </w:r>
      <w:r>
        <w:t xml:space="preserve">. I have attached my resume and academic transcripts for your review. I would welcome the opportunity to discuss how my skills in network optimization, regulatory compliance, and cross-functional collaboration can support [Company Name]'s objectives in Canada Toronto. Please feel free to contact me at your earliest convenience to schedule an interview at your preferred time. I am available for virtual or in-person meetings and can adjust my schedule around yours.</w:t>
      </w:r>
    </w:p>
    <w:p>
      <w:pPr>
        <w:pStyle w:val="BodyText"/>
      </w:pPr>
      <w:r>
        <w:t xml:space="preserve">I look forward to the possibility of contributing to the next generation of telecommunications infrastructure that will empower millions across Canada Toronto and beyond.</w:t>
      </w:r>
    </w:p>
    <w:p>
      <w:pPr>
        <w:pStyle w:val="BodyText"/>
      </w:pPr>
      <w:r>
        <w:t xml:space="preserve">Sincerely,</w:t>
      </w:r>
    </w:p>
    <w:p>
      <w:pPr>
        <w:pStyle w:val="BodyText"/>
      </w:pPr>
      <w:r>
        <w:t xml:space="preserve">[Your Full Name]</w:t>
      </w:r>
    </w:p>
    <w:p>
      <w:pPr>
        <w:pStyle w:val="BodyText"/>
      </w:pPr>
      <w:r>
        <w:t xml:space="preserve">[Your Student ID/University Registration Number, if applicabl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4-29T10:24:07Z</dcterms:created>
  <dcterms:modified xsi:type="dcterms:W3CDTF">2026-04-29T10:24:07Z</dcterms:modified>
</cp:coreProperties>
</file>

<file path=docProps/custom.xml><?xml version="1.0" encoding="utf-8"?>
<Properties xmlns="http://schemas.openxmlformats.org/officeDocument/2006/custom-properties" xmlns:vt="http://schemas.openxmlformats.org/officeDocument/2006/docPropsVTypes"/>
</file>